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0E967F30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F934DC">
        <w:t>May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096FE9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0B960D7A" w14:textId="77777777" w:rsidR="00C7630F" w:rsidRPr="00096FE9" w:rsidRDefault="00C7630F" w:rsidP="00C763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627,809</w:t>
            </w:r>
          </w:p>
          <w:p w14:paraId="2192D12C" w14:textId="1E7065E5" w:rsidR="00216336" w:rsidRPr="00096FE9" w:rsidRDefault="0021633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86F4DF8" w14:textId="2B052DDC" w:rsidR="00216336" w:rsidRPr="00216336" w:rsidRDefault="0049531A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31A">
              <w:rPr>
                <w:rFonts w:ascii="Times New Roman" w:hAnsi="Times New Roman" w:cs="Times New Roman"/>
                <w:sz w:val="24"/>
                <w:szCs w:val="24"/>
              </w:rPr>
              <w:t>139,454</w:t>
            </w:r>
          </w:p>
        </w:tc>
        <w:tc>
          <w:tcPr>
            <w:tcW w:w="1980" w:type="dxa"/>
          </w:tcPr>
          <w:p w14:paraId="71E92A97" w14:textId="5618FE0D" w:rsidR="00216336" w:rsidRPr="002D4A2C" w:rsidRDefault="0065047B" w:rsidP="00B70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7,26</w:t>
            </w:r>
            <w:r w:rsidR="0004385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bookmarkEnd w:id="1"/>
      <w:tr w:rsidR="0049531A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49531A" w:rsidRPr="00096FE9" w:rsidRDefault="0049531A" w:rsidP="00495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49531A" w:rsidRPr="00096FE9" w:rsidRDefault="0049531A" w:rsidP="00495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38AF78DA" w14:textId="77777777" w:rsidR="0049531A" w:rsidRPr="00096FE9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308,294</w:t>
            </w:r>
          </w:p>
          <w:p w14:paraId="750EA0E6" w14:textId="4E68EBC3" w:rsidR="0049531A" w:rsidRPr="00096FE9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4D3F8DF1" w14:textId="3D912E71" w:rsidR="0049531A" w:rsidRPr="0049531A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31A">
              <w:rPr>
                <w:rFonts w:ascii="Times New Roman" w:hAnsi="Times New Roman" w:cs="Times New Roman"/>
                <w:sz w:val="24"/>
                <w:szCs w:val="24"/>
              </w:rPr>
              <w:t>77,479</w:t>
            </w:r>
          </w:p>
        </w:tc>
        <w:tc>
          <w:tcPr>
            <w:tcW w:w="1980" w:type="dxa"/>
          </w:tcPr>
          <w:p w14:paraId="292BBD18" w14:textId="7DB631DE" w:rsidR="0049531A" w:rsidRPr="002D4A2C" w:rsidRDefault="0065047B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5,773</w:t>
            </w:r>
          </w:p>
        </w:tc>
      </w:tr>
      <w:tr w:rsidR="0049531A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49531A" w:rsidRPr="00096FE9" w:rsidRDefault="0049531A" w:rsidP="00495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3310B541" w:rsidR="0049531A" w:rsidRPr="00096FE9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288,853</w:t>
            </w:r>
          </w:p>
        </w:tc>
        <w:tc>
          <w:tcPr>
            <w:tcW w:w="2160" w:type="dxa"/>
          </w:tcPr>
          <w:p w14:paraId="37DF2AF8" w14:textId="05AF67D1" w:rsidR="0049531A" w:rsidRPr="0049531A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31A">
              <w:rPr>
                <w:rFonts w:ascii="Times New Roman" w:hAnsi="Times New Roman" w:cs="Times New Roman"/>
                <w:sz w:val="24"/>
                <w:szCs w:val="24"/>
              </w:rPr>
              <w:t>74,196</w:t>
            </w:r>
          </w:p>
        </w:tc>
        <w:tc>
          <w:tcPr>
            <w:tcW w:w="1980" w:type="dxa"/>
          </w:tcPr>
          <w:p w14:paraId="07802BC9" w14:textId="2A55DA21" w:rsidR="0049531A" w:rsidRPr="002D4A2C" w:rsidRDefault="0065047B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43859">
              <w:rPr>
                <w:rFonts w:ascii="Times New Roman" w:hAnsi="Times New Roman" w:cs="Times New Roman"/>
                <w:sz w:val="24"/>
                <w:szCs w:val="24"/>
              </w:rPr>
              <w:t>63,049</w:t>
            </w:r>
          </w:p>
        </w:tc>
      </w:tr>
      <w:tr w:rsidR="0049531A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49531A" w:rsidRPr="00096FE9" w:rsidRDefault="0049531A" w:rsidP="00495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23064DBD" w:rsidR="0049531A" w:rsidRPr="00096FE9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19,441</w:t>
            </w:r>
          </w:p>
        </w:tc>
        <w:tc>
          <w:tcPr>
            <w:tcW w:w="2160" w:type="dxa"/>
          </w:tcPr>
          <w:p w14:paraId="7AE69DBF" w14:textId="1A5517CD" w:rsidR="0049531A" w:rsidRPr="0049531A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31A">
              <w:rPr>
                <w:rFonts w:ascii="Times New Roman" w:hAnsi="Times New Roman" w:cs="Times New Roman"/>
                <w:sz w:val="24"/>
                <w:szCs w:val="24"/>
              </w:rPr>
              <w:t>3,283</w:t>
            </w:r>
          </w:p>
        </w:tc>
        <w:tc>
          <w:tcPr>
            <w:tcW w:w="1980" w:type="dxa"/>
          </w:tcPr>
          <w:p w14:paraId="7C3E975A" w14:textId="16D20B0C" w:rsidR="0049531A" w:rsidRPr="002D4A2C" w:rsidRDefault="0065047B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,724</w:t>
            </w:r>
          </w:p>
        </w:tc>
      </w:tr>
      <w:tr w:rsidR="0049531A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49531A" w:rsidRPr="00096FE9" w:rsidRDefault="0049531A" w:rsidP="00495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5BD9E956" w:rsidR="0049531A" w:rsidRPr="00096FE9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319,515</w:t>
            </w:r>
          </w:p>
        </w:tc>
        <w:tc>
          <w:tcPr>
            <w:tcW w:w="2160" w:type="dxa"/>
          </w:tcPr>
          <w:p w14:paraId="2B3C15B8" w14:textId="4D7EDCC1" w:rsidR="0049531A" w:rsidRPr="0049531A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31A">
              <w:rPr>
                <w:rFonts w:ascii="Times New Roman" w:hAnsi="Times New Roman" w:cs="Times New Roman"/>
                <w:sz w:val="24"/>
                <w:szCs w:val="24"/>
              </w:rPr>
              <w:t>61,975</w:t>
            </w:r>
          </w:p>
        </w:tc>
        <w:tc>
          <w:tcPr>
            <w:tcW w:w="1980" w:type="dxa"/>
          </w:tcPr>
          <w:p w14:paraId="7FDFC607" w14:textId="67AA78AA" w:rsidR="0049531A" w:rsidRPr="002D4A2C" w:rsidRDefault="006C3B47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1,490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096FE9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096FE9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531A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49531A" w:rsidRPr="00096FE9" w:rsidRDefault="0049531A" w:rsidP="00495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1190060C" w:rsidR="0049531A" w:rsidRPr="00096FE9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407,594 </w:t>
            </w:r>
          </w:p>
        </w:tc>
        <w:tc>
          <w:tcPr>
            <w:tcW w:w="2160" w:type="dxa"/>
          </w:tcPr>
          <w:p w14:paraId="0530B0D8" w14:textId="44346E6B" w:rsidR="0049531A" w:rsidRPr="0049531A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31A">
              <w:rPr>
                <w:rFonts w:ascii="Times New Roman" w:hAnsi="Times New Roman" w:cs="Times New Roman"/>
                <w:sz w:val="24"/>
                <w:szCs w:val="24"/>
              </w:rPr>
              <w:t xml:space="preserve">112,342 </w:t>
            </w:r>
          </w:p>
        </w:tc>
        <w:tc>
          <w:tcPr>
            <w:tcW w:w="1980" w:type="dxa"/>
          </w:tcPr>
          <w:p w14:paraId="43084E0E" w14:textId="6E5AB0A9" w:rsidR="0049531A" w:rsidRPr="002D4A2C" w:rsidRDefault="00043859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9,936</w:t>
            </w:r>
          </w:p>
        </w:tc>
      </w:tr>
      <w:tr w:rsidR="0049531A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49531A" w:rsidRPr="00096FE9" w:rsidRDefault="0049531A" w:rsidP="00495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49531A" w:rsidRPr="00096FE9" w:rsidRDefault="0049531A" w:rsidP="00495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980" w:type="dxa"/>
          </w:tcPr>
          <w:p w14:paraId="3F2EDA48" w14:textId="28A41828" w:rsidR="0049531A" w:rsidRPr="00096FE9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381,410</w:t>
            </w:r>
          </w:p>
        </w:tc>
        <w:tc>
          <w:tcPr>
            <w:tcW w:w="2160" w:type="dxa"/>
          </w:tcPr>
          <w:p w14:paraId="0378CDAF" w14:textId="2A7CD03F" w:rsidR="0049531A" w:rsidRPr="0049531A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31A">
              <w:rPr>
                <w:rFonts w:ascii="Times New Roman" w:hAnsi="Times New Roman" w:cs="Times New Roman"/>
                <w:sz w:val="24"/>
                <w:szCs w:val="24"/>
              </w:rPr>
              <w:t xml:space="preserve">106,582 </w:t>
            </w:r>
          </w:p>
        </w:tc>
        <w:tc>
          <w:tcPr>
            <w:tcW w:w="1980" w:type="dxa"/>
          </w:tcPr>
          <w:p w14:paraId="1C802D17" w14:textId="55CFB257" w:rsidR="0049531A" w:rsidRPr="002D4A2C" w:rsidRDefault="00043859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7,992</w:t>
            </w:r>
          </w:p>
        </w:tc>
      </w:tr>
      <w:tr w:rsidR="0049531A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49531A" w:rsidRPr="00096FE9" w:rsidRDefault="0049531A" w:rsidP="0049531A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980" w:type="dxa"/>
          </w:tcPr>
          <w:p w14:paraId="4ED4BF56" w14:textId="18C53EE5" w:rsidR="0049531A" w:rsidRPr="00096FE9" w:rsidRDefault="0049531A" w:rsidP="004953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26,184</w:t>
            </w:r>
          </w:p>
        </w:tc>
        <w:tc>
          <w:tcPr>
            <w:tcW w:w="2160" w:type="dxa"/>
          </w:tcPr>
          <w:p w14:paraId="52BD2673" w14:textId="114DBE68" w:rsidR="0049531A" w:rsidRPr="0049531A" w:rsidRDefault="0049531A" w:rsidP="004953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31A">
              <w:rPr>
                <w:rFonts w:ascii="Times New Roman" w:hAnsi="Times New Roman" w:cs="Times New Roman"/>
                <w:sz w:val="24"/>
                <w:szCs w:val="24"/>
              </w:rPr>
              <w:t xml:space="preserve">5,760 </w:t>
            </w:r>
          </w:p>
        </w:tc>
        <w:tc>
          <w:tcPr>
            <w:tcW w:w="1980" w:type="dxa"/>
          </w:tcPr>
          <w:p w14:paraId="6CF105B1" w14:textId="6FD5FC28" w:rsidR="0049531A" w:rsidRPr="002D4A2C" w:rsidRDefault="00043859" w:rsidP="004953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,944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Pr="00096FE9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 w:rsidRPr="00096FE9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245AD451" w:rsidR="00807D4E" w:rsidRPr="00096FE9" w:rsidRDefault="00C7630F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94.99%</w:t>
            </w:r>
          </w:p>
        </w:tc>
        <w:tc>
          <w:tcPr>
            <w:tcW w:w="2160" w:type="dxa"/>
          </w:tcPr>
          <w:p w14:paraId="190AC89D" w14:textId="4DC691C5" w:rsidR="00807D4E" w:rsidRDefault="0049531A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85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5FED34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>
        <w:trPr>
          <w:jc w:val="center"/>
        </w:trPr>
        <w:tc>
          <w:tcPr>
            <w:tcW w:w="4045" w:type="dxa"/>
          </w:tcPr>
          <w:p w14:paraId="1384985B" w14:textId="17695B4E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64805FE9" w:rsidR="003118F7" w:rsidRPr="00096FE9" w:rsidRDefault="00C7630F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258</w:t>
            </w:r>
          </w:p>
        </w:tc>
        <w:tc>
          <w:tcPr>
            <w:tcW w:w="2160" w:type="dxa"/>
          </w:tcPr>
          <w:p w14:paraId="7D22DFEB" w14:textId="45491954" w:rsidR="003118F7" w:rsidRPr="003118F7" w:rsidRDefault="0049531A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>
        <w:trPr>
          <w:jc w:val="center"/>
        </w:trPr>
        <w:tc>
          <w:tcPr>
            <w:tcW w:w="4045" w:type="dxa"/>
          </w:tcPr>
          <w:p w14:paraId="7ECECC5C" w14:textId="072466BB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43CF17F8" w:rsidR="003118F7" w:rsidRPr="00096FE9" w:rsidRDefault="00096FE9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0.08%</w:t>
            </w:r>
          </w:p>
        </w:tc>
        <w:tc>
          <w:tcPr>
            <w:tcW w:w="2160" w:type="dxa"/>
          </w:tcPr>
          <w:p w14:paraId="5C8815B3" w14:textId="6BE328F5" w:rsidR="003118F7" w:rsidRPr="003118F7" w:rsidRDefault="0049531A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5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>
        <w:trPr>
          <w:jc w:val="center"/>
        </w:trPr>
        <w:tc>
          <w:tcPr>
            <w:tcW w:w="4045" w:type="dxa"/>
          </w:tcPr>
          <w:p w14:paraId="1432D188" w14:textId="1A85D50D" w:rsidR="003118F7" w:rsidRPr="00096FE9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# of Unfulfilled Program-Based Trip Requests </w:t>
            </w:r>
          </w:p>
        </w:tc>
        <w:tc>
          <w:tcPr>
            <w:tcW w:w="1980" w:type="dxa"/>
          </w:tcPr>
          <w:p w14:paraId="7C9D1D87" w14:textId="6BF49C32" w:rsidR="003118F7" w:rsidRPr="00096FE9" w:rsidRDefault="00921032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1</w:t>
            </w:r>
          </w:p>
        </w:tc>
        <w:tc>
          <w:tcPr>
            <w:tcW w:w="2160" w:type="dxa"/>
          </w:tcPr>
          <w:p w14:paraId="3282BD0E" w14:textId="02DB8179" w:rsidR="003118F7" w:rsidRPr="003118F7" w:rsidRDefault="0065047B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7239B674" w:rsidR="003118F7" w:rsidRPr="003118F7" w:rsidRDefault="00921032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8%</w:t>
            </w:r>
          </w:p>
        </w:tc>
        <w:tc>
          <w:tcPr>
            <w:tcW w:w="2160" w:type="dxa"/>
          </w:tcPr>
          <w:p w14:paraId="060031B1" w14:textId="6A5B10FC" w:rsidR="003118F7" w:rsidRPr="003118F7" w:rsidRDefault="0065047B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6AEF22B3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5627F243" w:rsidR="009F2D5F" w:rsidRPr="002D4A2C" w:rsidRDefault="00D32B7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2B7F">
              <w:rPr>
                <w:rFonts w:ascii="Times New Roman" w:hAnsi="Times New Roman" w:cs="Times New Roman"/>
                <w:sz w:val="24"/>
                <w:szCs w:val="24"/>
              </w:rPr>
              <w:t>54,182</w:t>
            </w:r>
          </w:p>
        </w:tc>
        <w:tc>
          <w:tcPr>
            <w:tcW w:w="2362" w:type="dxa"/>
          </w:tcPr>
          <w:p w14:paraId="7BA65904" w14:textId="3C05A7DF" w:rsidR="009F2D5F" w:rsidRPr="002D4A2C" w:rsidRDefault="0049531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,517</w:t>
            </w:r>
          </w:p>
        </w:tc>
        <w:tc>
          <w:tcPr>
            <w:tcW w:w="2125" w:type="dxa"/>
          </w:tcPr>
          <w:p w14:paraId="70E542D4" w14:textId="0F460AC1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B93C87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56193F0D" w:rsidR="009F2D5F" w:rsidRPr="002D4A2C" w:rsidRDefault="0049531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32B7F">
              <w:rPr>
                <w:rFonts w:ascii="Times New Roman" w:hAnsi="Times New Roman" w:cs="Times New Roman"/>
                <w:sz w:val="24"/>
                <w:szCs w:val="24"/>
              </w:rPr>
              <w:t>0:06:23</w:t>
            </w:r>
          </w:p>
        </w:tc>
        <w:tc>
          <w:tcPr>
            <w:tcW w:w="2362" w:type="dxa"/>
            <w:shd w:val="clear" w:color="auto" w:fill="auto"/>
          </w:tcPr>
          <w:p w14:paraId="048D38D7" w14:textId="7C9AB4DB" w:rsidR="009F2D5F" w:rsidRPr="00F73733" w:rsidRDefault="0049531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:00:34</w:t>
            </w:r>
          </w:p>
        </w:tc>
        <w:tc>
          <w:tcPr>
            <w:tcW w:w="2125" w:type="dxa"/>
          </w:tcPr>
          <w:p w14:paraId="440C87B0" w14:textId="1B74C98B" w:rsidR="009F2D5F" w:rsidRPr="002D4A2C" w:rsidRDefault="005B1C9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B93C87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37C4A5EE" w:rsidR="009F2D5F" w:rsidRPr="002D4A2C" w:rsidRDefault="00D32B7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2B7F">
              <w:rPr>
                <w:rFonts w:ascii="Times New Roman" w:hAnsi="Times New Roman" w:cs="Times New Roman"/>
                <w:sz w:val="24"/>
                <w:szCs w:val="24"/>
              </w:rPr>
              <w:t>16.19%</w:t>
            </w:r>
          </w:p>
        </w:tc>
        <w:tc>
          <w:tcPr>
            <w:tcW w:w="2362" w:type="dxa"/>
            <w:shd w:val="clear" w:color="auto" w:fill="auto"/>
          </w:tcPr>
          <w:p w14:paraId="0CF9ABCD" w14:textId="10BA8C26" w:rsidR="009F2D5F" w:rsidRPr="002D4A2C" w:rsidRDefault="0049531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7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B93C87">
        <w:trPr>
          <w:trHeight w:val="242"/>
          <w:jc w:val="center"/>
        </w:trPr>
        <w:tc>
          <w:tcPr>
            <w:tcW w:w="3544" w:type="dxa"/>
          </w:tcPr>
          <w:p w14:paraId="730A1DD2" w14:textId="52892A14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 w:rsidR="00C0741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  <w:shd w:val="clear" w:color="auto" w:fill="auto"/>
          </w:tcPr>
          <w:p w14:paraId="6626F3C7" w14:textId="30EA355E" w:rsidR="009F2D5F" w:rsidRPr="002D4A2C" w:rsidRDefault="00D32B7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05%</w:t>
            </w:r>
          </w:p>
        </w:tc>
        <w:tc>
          <w:tcPr>
            <w:tcW w:w="2362" w:type="dxa"/>
            <w:shd w:val="clear" w:color="auto" w:fill="auto"/>
          </w:tcPr>
          <w:p w14:paraId="7F63081C" w14:textId="38AD5927" w:rsidR="009F2D5F" w:rsidRPr="002D4A2C" w:rsidRDefault="0049531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31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42089EC4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1A8056AF" w:rsidR="009F2D5F" w:rsidRPr="002D4A2C" w:rsidRDefault="00F440FA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5</w:t>
            </w:r>
          </w:p>
        </w:tc>
        <w:tc>
          <w:tcPr>
            <w:tcW w:w="1980" w:type="dxa"/>
            <w:shd w:val="clear" w:color="auto" w:fill="auto"/>
          </w:tcPr>
          <w:p w14:paraId="4B71C2DA" w14:textId="634C00F7" w:rsidR="009F2D5F" w:rsidRPr="002D4A2C" w:rsidRDefault="0049531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9</w:t>
            </w:r>
          </w:p>
        </w:tc>
        <w:tc>
          <w:tcPr>
            <w:tcW w:w="2785" w:type="dxa"/>
          </w:tcPr>
          <w:p w14:paraId="664CF67E" w14:textId="2F462261" w:rsidR="009F2D5F" w:rsidRPr="002D4A2C" w:rsidRDefault="0023112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46E2E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6B1F4EC1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522EF5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 w:rsidRPr="00522EF5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980" w:type="dxa"/>
          </w:tcPr>
          <w:p w14:paraId="5E516A3A" w14:textId="35BD84C9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79955E12" w:rsidR="009F2D5F" w:rsidRPr="002D4A2C" w:rsidRDefault="00522EF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2205EE1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28FF6BE9" w:rsidR="00CE69CB" w:rsidRPr="00041757" w:rsidRDefault="00F440FA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6</w:t>
            </w:r>
          </w:p>
        </w:tc>
        <w:tc>
          <w:tcPr>
            <w:tcW w:w="2322" w:type="dxa"/>
          </w:tcPr>
          <w:p w14:paraId="3E389683" w14:textId="45B22913" w:rsidR="00CE69CB" w:rsidRPr="002D4A2C" w:rsidRDefault="0049531A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67D3555C" w:rsidR="00CE69CB" w:rsidRPr="0082095C" w:rsidRDefault="00D32B7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%</w:t>
            </w:r>
          </w:p>
        </w:tc>
        <w:tc>
          <w:tcPr>
            <w:tcW w:w="2322" w:type="dxa"/>
          </w:tcPr>
          <w:p w14:paraId="0E16FC31" w14:textId="49BCF11A" w:rsidR="00CE69CB" w:rsidRPr="0082095C" w:rsidRDefault="0065047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6%</w:t>
            </w:r>
          </w:p>
        </w:tc>
        <w:tc>
          <w:tcPr>
            <w:tcW w:w="2072" w:type="dxa"/>
          </w:tcPr>
          <w:p w14:paraId="185805EE" w14:textId="14333F9E" w:rsidR="00CE69CB" w:rsidRPr="0082095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49531A" w:rsidRPr="002D4A2C" w14:paraId="54149E87" w14:textId="77777777" w:rsidTr="00B93C87">
        <w:trPr>
          <w:jc w:val="center"/>
        </w:trPr>
        <w:tc>
          <w:tcPr>
            <w:tcW w:w="3677" w:type="dxa"/>
          </w:tcPr>
          <w:p w14:paraId="12651E22" w14:textId="44FC09F6" w:rsidR="0049531A" w:rsidRPr="002D4A2C" w:rsidRDefault="0049531A" w:rsidP="00495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4C41C72E" w14:textId="6C450065" w:rsidR="0049531A" w:rsidRPr="00D32B7F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2B7F">
              <w:rPr>
                <w:rFonts w:ascii="Times New Roman" w:hAnsi="Times New Roman" w:cs="Times New Roman"/>
                <w:sz w:val="24"/>
                <w:szCs w:val="24"/>
              </w:rPr>
              <w:t>14.84%</w:t>
            </w:r>
          </w:p>
        </w:tc>
        <w:tc>
          <w:tcPr>
            <w:tcW w:w="2322" w:type="dxa"/>
          </w:tcPr>
          <w:p w14:paraId="12831ED5" w14:textId="38C790DE" w:rsidR="0049531A" w:rsidRPr="0049531A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31A">
              <w:rPr>
                <w:rFonts w:ascii="Times New Roman" w:hAnsi="Times New Roman" w:cs="Times New Roman"/>
                <w:sz w:val="24"/>
                <w:szCs w:val="24"/>
              </w:rPr>
              <w:t>99.92%</w:t>
            </w:r>
          </w:p>
        </w:tc>
        <w:tc>
          <w:tcPr>
            <w:tcW w:w="2072" w:type="dxa"/>
          </w:tcPr>
          <w:p w14:paraId="4B42932A" w14:textId="6A3C7FCF" w:rsidR="0049531A" w:rsidRPr="0082095C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49531A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416EB5A" w:rsidR="0049531A" w:rsidRPr="002D4A2C" w:rsidRDefault="0049531A" w:rsidP="00495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</w:tcPr>
          <w:p w14:paraId="5040F1D5" w14:textId="2E2D1628" w:rsidR="0049531A" w:rsidRPr="00D32B7F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2B7F">
              <w:rPr>
                <w:rFonts w:ascii="Times New Roman" w:hAnsi="Times New Roman" w:cs="Times New Roman"/>
                <w:sz w:val="24"/>
                <w:szCs w:val="24"/>
              </w:rPr>
              <w:t>46.08%</w:t>
            </w:r>
          </w:p>
        </w:tc>
        <w:tc>
          <w:tcPr>
            <w:tcW w:w="2322" w:type="dxa"/>
          </w:tcPr>
          <w:p w14:paraId="668A591C" w14:textId="5B0D65CB" w:rsidR="0049531A" w:rsidRPr="0049531A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31A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49531A" w:rsidRPr="0082095C" w:rsidRDefault="0049531A" w:rsidP="004953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B93C87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69DB8F67" w:rsidR="009B6207" w:rsidRDefault="00D97BC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</w:t>
            </w:r>
            <w:r w:rsidR="00F440FA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77E569F0" w14:textId="1F3ACE5B" w:rsidR="009B6207" w:rsidRDefault="00070CA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</w:t>
            </w:r>
            <w:r w:rsidR="0049531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2072" w:type="dxa"/>
          </w:tcPr>
          <w:p w14:paraId="371E2096" w14:textId="3018C069" w:rsidR="009B6207" w:rsidRPr="002D4A2C" w:rsidRDefault="00D43C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033C8684">
            <wp:extent cx="6267450" cy="4385310"/>
            <wp:effectExtent l="0" t="0" r="0" b="15240"/>
            <wp:docPr id="3" name="Chart 3" descr="MART&#10;Vendor Early Arrival: 0.71%&#10;Vendor No Show: 24.65%&#10;Positive Feedback: 2.83%&#10;Member Behavior (Including member no show): 6.46%&#10;Wheelchair Securement Complaints: 0.91%&#10;Broker Complaints: 0.20%&#10;Dispatch Complaints: 2.42%&#10;Missed Appointments Complaints: 16.97%&#10;On-Time Performance (OTP) Complaints: 31.92%&#10;Driver Complaints: 10.40%&#10;Vehicle Complaints: 2.5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53E17CD5">
            <wp:extent cx="6248400" cy="4199890"/>
            <wp:effectExtent l="0" t="0" r="0" b="0"/>
            <wp:docPr id="2" name="Chart 2" descr="GATRA:&#10;Vendor Early Arrival: 0.00%&#10;Vendor No Show: 25.40%&#10;Positive Feedback: 0.00%&#10;Member Behavior (Including Member No-Show): 0.00%&#10;Wheelchair Securement Complaints: 0.00%&#10;Broker Complaints: 0.00%&#10;Dispatch Complaints: 3.17%&#10;Missed Appointment Complaints: 7.94%&#10;On-Time Performance Complaints: 42.86%&#10;Driver Complaints: 15.87%&#10;Vehicle Complaints: 4.76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66E05A" w14:textId="77777777" w:rsidR="00AC7607" w:rsidRDefault="00AC7607" w:rsidP="00F6563C">
      <w:pPr>
        <w:spacing w:after="0" w:line="240" w:lineRule="auto"/>
      </w:pPr>
      <w:r>
        <w:separator/>
      </w:r>
    </w:p>
  </w:endnote>
  <w:endnote w:type="continuationSeparator" w:id="0">
    <w:p w14:paraId="5BFB7EAF" w14:textId="77777777" w:rsidR="00AC7607" w:rsidRDefault="00AC7607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A0DEC" w14:textId="77777777" w:rsidR="00AC7607" w:rsidRDefault="00AC7607" w:rsidP="00F6563C">
      <w:pPr>
        <w:spacing w:after="0" w:line="240" w:lineRule="auto"/>
      </w:pPr>
      <w:r>
        <w:separator/>
      </w:r>
    </w:p>
  </w:footnote>
  <w:footnote w:type="continuationSeparator" w:id="0">
    <w:p w14:paraId="1F01A164" w14:textId="77777777" w:rsidR="00AC7607" w:rsidRDefault="00AC7607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49531A" w:rsidRPr="00014C24" w:rsidRDefault="0049531A" w:rsidP="0049531A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49531A" w:rsidRPr="00014C24" w:rsidRDefault="0049531A" w:rsidP="0049531A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71A00CA1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82095C">
        <w:rPr>
          <w:rFonts w:ascii="Times New Roman" w:hAnsi="Times New Roman" w:cs="Times New Roman"/>
          <w:sz w:val="18"/>
          <w:szCs w:val="18"/>
        </w:rPr>
        <w:t>9</w:t>
      </w:r>
      <w:r w:rsidR="001E78B0">
        <w:rPr>
          <w:rFonts w:ascii="Times New Roman" w:hAnsi="Times New Roman" w:cs="Times New Roman"/>
          <w:sz w:val="18"/>
          <w:szCs w:val="18"/>
        </w:rPr>
        <w:t>6.</w:t>
      </w:r>
      <w:r w:rsidR="0049531A">
        <w:rPr>
          <w:rFonts w:ascii="Times New Roman" w:hAnsi="Times New Roman" w:cs="Times New Roman"/>
          <w:sz w:val="18"/>
          <w:szCs w:val="18"/>
        </w:rPr>
        <w:t>3</w:t>
      </w:r>
      <w:r w:rsidR="00550539" w:rsidRPr="00014C24">
        <w:rPr>
          <w:rFonts w:ascii="Times New Roman" w:hAnsi="Times New Roman" w:cs="Times New Roman"/>
          <w:sz w:val="18"/>
          <w:szCs w:val="18"/>
        </w:rPr>
        <w:t>% and 9</w:t>
      </w:r>
      <w:r w:rsidR="001E78B0">
        <w:rPr>
          <w:rFonts w:ascii="Times New Roman" w:hAnsi="Times New Roman" w:cs="Times New Roman"/>
          <w:sz w:val="18"/>
          <w:szCs w:val="18"/>
        </w:rPr>
        <w:t>4.</w:t>
      </w:r>
      <w:r w:rsidR="0049531A">
        <w:rPr>
          <w:rFonts w:ascii="Times New Roman" w:hAnsi="Times New Roman" w:cs="Times New Roman"/>
          <w:sz w:val="18"/>
          <w:szCs w:val="18"/>
        </w:rPr>
        <w:t>7</w:t>
      </w:r>
      <w:r w:rsidR="001E78B0">
        <w:rPr>
          <w:rFonts w:ascii="Times New Roman" w:hAnsi="Times New Roman" w:cs="Times New Roman"/>
          <w:sz w:val="18"/>
          <w:szCs w:val="18"/>
        </w:rPr>
        <w:t>1%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046A0284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C513A2" w:rsidRPr="00014C24">
        <w:rPr>
          <w:rFonts w:ascii="Times New Roman" w:hAnsi="Times New Roman" w:cs="Times New Roman"/>
          <w:sz w:val="18"/>
          <w:szCs w:val="18"/>
        </w:rPr>
        <w:t>How would you describe your trip experience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E51442">
        <w:rPr>
          <w:rFonts w:ascii="Times New Roman" w:hAnsi="Times New Roman" w:cs="Times New Roman"/>
          <w:sz w:val="18"/>
          <w:szCs w:val="18"/>
        </w:rPr>
        <w:t>92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C513A2" w:rsidRPr="00014C24">
        <w:rPr>
          <w:rFonts w:ascii="Times New Roman" w:hAnsi="Times New Roman" w:cs="Times New Roman"/>
          <w:sz w:val="18"/>
          <w:szCs w:val="18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07B5E"/>
    <w:rsid w:val="00010EAD"/>
    <w:rsid w:val="0001241D"/>
    <w:rsid w:val="00012CE9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57AD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F000B"/>
    <w:rsid w:val="000F0DC3"/>
    <w:rsid w:val="000F4E97"/>
    <w:rsid w:val="000F5205"/>
    <w:rsid w:val="000F74C6"/>
    <w:rsid w:val="001002B7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201EEF"/>
    <w:rsid w:val="00205B5D"/>
    <w:rsid w:val="00216336"/>
    <w:rsid w:val="002238C5"/>
    <w:rsid w:val="00223DB3"/>
    <w:rsid w:val="002246AD"/>
    <w:rsid w:val="00227FCE"/>
    <w:rsid w:val="00231122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7213"/>
    <w:rsid w:val="002A7AAD"/>
    <w:rsid w:val="002A7AFA"/>
    <w:rsid w:val="002B266C"/>
    <w:rsid w:val="002B306B"/>
    <w:rsid w:val="002B3771"/>
    <w:rsid w:val="002B4DC7"/>
    <w:rsid w:val="002B4F40"/>
    <w:rsid w:val="002B52F7"/>
    <w:rsid w:val="002B5427"/>
    <w:rsid w:val="002B5F38"/>
    <w:rsid w:val="002B7408"/>
    <w:rsid w:val="002B7AB9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4ADF"/>
    <w:rsid w:val="003653C1"/>
    <w:rsid w:val="003658BF"/>
    <w:rsid w:val="00373E74"/>
    <w:rsid w:val="00375589"/>
    <w:rsid w:val="0037594D"/>
    <w:rsid w:val="00380112"/>
    <w:rsid w:val="00383857"/>
    <w:rsid w:val="00385DD0"/>
    <w:rsid w:val="003864C5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402A3A"/>
    <w:rsid w:val="00403AC1"/>
    <w:rsid w:val="00403DDF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39F3"/>
    <w:rsid w:val="004A5219"/>
    <w:rsid w:val="004B3B01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6E64"/>
    <w:rsid w:val="00607935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3B47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63979"/>
    <w:rsid w:val="00763E8B"/>
    <w:rsid w:val="00764477"/>
    <w:rsid w:val="007660CE"/>
    <w:rsid w:val="0076762E"/>
    <w:rsid w:val="00772055"/>
    <w:rsid w:val="00774191"/>
    <w:rsid w:val="007743A8"/>
    <w:rsid w:val="00777CB2"/>
    <w:rsid w:val="0078185A"/>
    <w:rsid w:val="007908F8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319A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B7693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8F5B20"/>
    <w:rsid w:val="008F7821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32"/>
    <w:rsid w:val="00921074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109E"/>
    <w:rsid w:val="00946F1F"/>
    <w:rsid w:val="00947B5A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91D72"/>
    <w:rsid w:val="009A0F93"/>
    <w:rsid w:val="009A6295"/>
    <w:rsid w:val="009B233F"/>
    <w:rsid w:val="009B394A"/>
    <w:rsid w:val="009B6207"/>
    <w:rsid w:val="009C0041"/>
    <w:rsid w:val="009C2FED"/>
    <w:rsid w:val="009C4F23"/>
    <w:rsid w:val="009C5732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59DC"/>
    <w:rsid w:val="00A67A66"/>
    <w:rsid w:val="00A70160"/>
    <w:rsid w:val="00A74640"/>
    <w:rsid w:val="00A80BF2"/>
    <w:rsid w:val="00A821EF"/>
    <w:rsid w:val="00A865D2"/>
    <w:rsid w:val="00A87E40"/>
    <w:rsid w:val="00A95BAC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92C"/>
    <w:rsid w:val="00B93033"/>
    <w:rsid w:val="00B93C87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1D5F"/>
    <w:rsid w:val="00C12649"/>
    <w:rsid w:val="00C127E4"/>
    <w:rsid w:val="00C16015"/>
    <w:rsid w:val="00C17B61"/>
    <w:rsid w:val="00C22429"/>
    <w:rsid w:val="00C231D5"/>
    <w:rsid w:val="00C26095"/>
    <w:rsid w:val="00C27AA9"/>
    <w:rsid w:val="00C27FBC"/>
    <w:rsid w:val="00C3140F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74954"/>
    <w:rsid w:val="00C751DA"/>
    <w:rsid w:val="00C7630F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4992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9503B"/>
    <w:rsid w:val="00EA2289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440FA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83E-2</c:v>
                </c:pt>
                <c:pt idx="1">
                  <c:v>9.6600000000000005E-2</c:v>
                </c:pt>
                <c:pt idx="2">
                  <c:v>0.33029999999999998</c:v>
                </c:pt>
                <c:pt idx="3">
                  <c:v>0.25719999999999998</c:v>
                </c:pt>
                <c:pt idx="4">
                  <c:v>1.5699999999999999E-2</c:v>
                </c:pt>
                <c:pt idx="5">
                  <c:v>0</c:v>
                </c:pt>
                <c:pt idx="6">
                  <c:v>3.8999999999999998E-3</c:v>
                </c:pt>
                <c:pt idx="7">
                  <c:v>4.4400000000000002E-2</c:v>
                </c:pt>
                <c:pt idx="8">
                  <c:v>1.2999999999999999E-3</c:v>
                </c:pt>
                <c:pt idx="9">
                  <c:v>0.2324</c:v>
                </c:pt>
                <c:pt idx="1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8.43E-2</c:v>
                </c:pt>
                <c:pt idx="1">
                  <c:v>0.21690000000000001</c:v>
                </c:pt>
                <c:pt idx="2">
                  <c:v>0.43369999999999997</c:v>
                </c:pt>
                <c:pt idx="3">
                  <c:v>8.43E-2</c:v>
                </c:pt>
                <c:pt idx="4">
                  <c:v>2.41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>
                  <c:v>0</c:v>
                </c:pt>
                <c:pt idx="9">
                  <c:v>0.15659999999999999</c:v>
                </c:pt>
                <c:pt idx="10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9</Words>
  <Characters>1537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4-07-09T17:04:00Z</dcterms:created>
  <dcterms:modified xsi:type="dcterms:W3CDTF">2024-07-09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